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1A68B9" w14:textId="681C0245" w:rsidR="008173A0" w:rsidRPr="00927559" w:rsidRDefault="00FA7BE8" w:rsidP="00FA7BE8">
      <w:pPr>
        <w:jc w:val="center"/>
        <w:rPr>
          <w:rFonts w:ascii="Arial" w:hAnsi="Arial" w:cs="Arial"/>
          <w:bCs/>
          <w:sz w:val="19"/>
          <w:szCs w:val="19"/>
        </w:rPr>
      </w:pPr>
      <w:r w:rsidRPr="0092755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675FD54" wp14:editId="5FF8C914">
                <wp:simplePos x="0" y="0"/>
                <wp:positionH relativeFrom="column">
                  <wp:posOffset>5305425</wp:posOffset>
                </wp:positionH>
                <wp:positionV relativeFrom="paragraph">
                  <wp:posOffset>-484505</wp:posOffset>
                </wp:positionV>
                <wp:extent cx="651510" cy="416560"/>
                <wp:effectExtent l="19050" t="19050" r="15240" b="2159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4895E8AE" w14:textId="77777777" w:rsidR="008173A0" w:rsidRPr="004B42A7" w:rsidRDefault="008173A0" w:rsidP="008173A0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4B42A7">
                              <w:rPr>
                                <w:b/>
                                <w:sz w:val="32"/>
                              </w:rPr>
                              <w:t>L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5FD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7.75pt;margin-top:-38.15pt;width:51.3pt;height:32.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" filled="f" strokecolor="windowText" strokeweight="2.25pt">
                <v:path arrowok="t"/>
                <v:textbox>
                  <w:txbxContent>
                    <w:p w14:paraId="4895E8AE" w14:textId="77777777" w:rsidR="008173A0" w:rsidRPr="004B42A7" w:rsidRDefault="008173A0" w:rsidP="008173A0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4B42A7">
                        <w:rPr>
                          <w:b/>
                          <w:sz w:val="32"/>
                        </w:rPr>
                        <w:t>L1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DDE_LINK1"/>
      <w:r w:rsidR="008173A0" w:rsidRPr="00927559">
        <w:rPr>
          <w:rFonts w:ascii="Arial" w:hAnsi="Arial" w:cs="Arial"/>
          <w:b/>
          <w:bCs/>
          <w:sz w:val="22"/>
          <w:szCs w:val="22"/>
          <w:lang w:val="pt-PT"/>
        </w:rPr>
        <w:t xml:space="preserve">FORMULIR  PERMOHONAN BANTUAN DANA </w:t>
      </w:r>
      <w:r w:rsidR="00CE7A78" w:rsidRPr="00927559">
        <w:rPr>
          <w:rFonts w:ascii="Arial" w:hAnsi="Arial" w:cs="Arial"/>
          <w:b/>
          <w:bCs/>
          <w:sz w:val="22"/>
          <w:szCs w:val="22"/>
          <w:lang w:val="id-ID"/>
        </w:rPr>
        <w:t xml:space="preserve">KONFERENSI </w:t>
      </w:r>
      <w:r w:rsidR="008173A0" w:rsidRPr="00927559">
        <w:rPr>
          <w:rFonts w:ascii="Arial" w:hAnsi="Arial" w:cs="Arial"/>
          <w:b/>
          <w:bCs/>
          <w:sz w:val="22"/>
          <w:szCs w:val="22"/>
          <w:lang w:val="pt-PT"/>
        </w:rPr>
        <w:t>INTERNASIONAL</w:t>
      </w:r>
    </w:p>
    <w:p w14:paraId="203071D4" w14:textId="573C6915" w:rsidR="008173A0" w:rsidRPr="00927559" w:rsidRDefault="008173A0" w:rsidP="008173A0">
      <w:pPr>
        <w:spacing w:line="264" w:lineRule="auto"/>
        <w:jc w:val="center"/>
        <w:rPr>
          <w:rFonts w:ascii="Arial" w:hAnsi="Arial" w:cs="Arial"/>
          <w:b/>
          <w:bCs/>
          <w:sz w:val="22"/>
          <w:szCs w:val="22"/>
          <w:lang w:val="id-ID"/>
        </w:rPr>
      </w:pPr>
      <w:r w:rsidRPr="00927559">
        <w:rPr>
          <w:rFonts w:ascii="Arial" w:hAnsi="Arial" w:cs="Arial"/>
          <w:b/>
          <w:bCs/>
          <w:sz w:val="22"/>
          <w:szCs w:val="22"/>
          <w:lang w:val="pt-PT"/>
        </w:rPr>
        <w:t>DI LUAR/DALAM NEGERI TAHUN 201</w:t>
      </w:r>
      <w:bookmarkEnd w:id="0"/>
      <w:r w:rsidR="00CE7A78" w:rsidRPr="00927559">
        <w:rPr>
          <w:rFonts w:ascii="Arial" w:hAnsi="Arial" w:cs="Arial"/>
          <w:b/>
          <w:bCs/>
          <w:sz w:val="22"/>
          <w:szCs w:val="22"/>
          <w:lang w:val="id-ID"/>
        </w:rPr>
        <w:t>8</w:t>
      </w:r>
    </w:p>
    <w:p w14:paraId="7D8B85B6" w14:textId="77777777" w:rsidR="008173A0" w:rsidRPr="0037160A" w:rsidRDefault="008173A0" w:rsidP="008173A0">
      <w:pPr>
        <w:spacing w:line="264" w:lineRule="auto"/>
        <w:rPr>
          <w:sz w:val="16"/>
          <w:szCs w:val="16"/>
          <w:lang w:val="pt-PT"/>
        </w:rPr>
      </w:pPr>
    </w:p>
    <w:p w14:paraId="6C95A40E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Saya yang bertanda tangan di bawah ini :</w:t>
      </w:r>
    </w:p>
    <w:p w14:paraId="43C3A08D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fi-FI"/>
        </w:rPr>
      </w:pPr>
      <w:r w:rsidRPr="00F63E89">
        <w:rPr>
          <w:rFonts w:ascii="Arial" w:hAnsi="Arial" w:cs="Arial"/>
          <w:sz w:val="20"/>
          <w:szCs w:val="20"/>
          <w:lang w:val="fi-FI"/>
        </w:rPr>
        <w:t>Nama</w:t>
      </w:r>
      <w:r w:rsidRPr="00F63E89">
        <w:rPr>
          <w:rFonts w:ascii="Arial" w:hAnsi="Arial" w:cs="Arial"/>
          <w:sz w:val="20"/>
          <w:szCs w:val="20"/>
          <w:lang w:val="fi-FI"/>
        </w:rPr>
        <w:tab/>
      </w:r>
      <w:r w:rsidRPr="00F63E89">
        <w:rPr>
          <w:rFonts w:ascii="Arial" w:hAnsi="Arial" w:cs="Arial"/>
          <w:sz w:val="20"/>
          <w:szCs w:val="20"/>
          <w:lang w:val="fi-FI"/>
        </w:rPr>
        <w:tab/>
      </w:r>
      <w:r w:rsidRPr="00F63E89">
        <w:rPr>
          <w:rFonts w:ascii="Arial" w:hAnsi="Arial" w:cs="Arial"/>
          <w:sz w:val="20"/>
          <w:szCs w:val="20"/>
          <w:lang w:val="fi-FI"/>
        </w:rPr>
        <w:tab/>
        <w:t>: ____________________________________________________</w:t>
      </w:r>
    </w:p>
    <w:p w14:paraId="42F3179D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fi-FI"/>
        </w:rPr>
      </w:pPr>
      <w:r w:rsidRPr="00F63E89">
        <w:rPr>
          <w:rFonts w:ascii="Arial" w:hAnsi="Arial" w:cs="Arial"/>
          <w:sz w:val="20"/>
          <w:szCs w:val="20"/>
          <w:lang w:val="fi-FI"/>
        </w:rPr>
        <w:t>NIP</w:t>
      </w:r>
      <w:r w:rsidRPr="00F63E89">
        <w:rPr>
          <w:rFonts w:ascii="Arial" w:hAnsi="Arial" w:cs="Arial"/>
          <w:sz w:val="20"/>
          <w:szCs w:val="20"/>
          <w:lang w:val="fi-FI"/>
        </w:rPr>
        <w:tab/>
      </w:r>
      <w:r w:rsidRPr="00F63E89">
        <w:rPr>
          <w:rFonts w:ascii="Arial" w:hAnsi="Arial" w:cs="Arial"/>
          <w:sz w:val="20"/>
          <w:szCs w:val="20"/>
          <w:lang w:val="fi-FI"/>
        </w:rPr>
        <w:tab/>
      </w:r>
      <w:r w:rsidRPr="00F63E89">
        <w:rPr>
          <w:rFonts w:ascii="Arial" w:hAnsi="Arial" w:cs="Arial"/>
          <w:sz w:val="20"/>
          <w:szCs w:val="20"/>
          <w:lang w:val="fi-FI"/>
        </w:rPr>
        <w:tab/>
        <w:t>: ____________________________________________________</w:t>
      </w:r>
    </w:p>
    <w:p w14:paraId="02DDCC70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fi-FI"/>
        </w:rPr>
      </w:pPr>
      <w:r w:rsidRPr="00F63E89">
        <w:rPr>
          <w:rFonts w:ascii="Arial" w:hAnsi="Arial" w:cs="Arial"/>
          <w:sz w:val="20"/>
          <w:szCs w:val="20"/>
          <w:lang w:val="fi-FI"/>
        </w:rPr>
        <w:t>Unit Kerja</w:t>
      </w:r>
      <w:r w:rsidRPr="00F63E89">
        <w:rPr>
          <w:rFonts w:ascii="Arial" w:hAnsi="Arial" w:cs="Arial"/>
          <w:sz w:val="20"/>
          <w:szCs w:val="20"/>
          <w:lang w:val="fi-FI"/>
        </w:rPr>
        <w:tab/>
      </w:r>
      <w:r w:rsidRPr="00F63E89">
        <w:rPr>
          <w:rFonts w:ascii="Arial" w:hAnsi="Arial" w:cs="Arial"/>
          <w:sz w:val="20"/>
          <w:szCs w:val="20"/>
          <w:lang w:val="fi-FI"/>
        </w:rPr>
        <w:tab/>
        <w:t>: ____________________________________________________</w:t>
      </w:r>
    </w:p>
    <w:p w14:paraId="11F89578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fi-FI"/>
        </w:rPr>
      </w:pPr>
      <w:r w:rsidRPr="00F63E89">
        <w:rPr>
          <w:rFonts w:ascii="Arial" w:hAnsi="Arial" w:cs="Arial"/>
          <w:sz w:val="20"/>
          <w:szCs w:val="20"/>
          <w:lang w:val="fi-FI"/>
        </w:rPr>
        <w:t>Telp (dgn wa),email</w:t>
      </w:r>
      <w:r w:rsidRPr="00F63E89">
        <w:rPr>
          <w:rFonts w:ascii="Arial" w:hAnsi="Arial" w:cs="Arial"/>
          <w:sz w:val="20"/>
          <w:szCs w:val="20"/>
          <w:lang w:val="fi-FI"/>
        </w:rPr>
        <w:tab/>
        <w:t>: ____________________________________________________</w:t>
      </w:r>
    </w:p>
    <w:p w14:paraId="088AD997" w14:textId="77777777" w:rsidR="008173A0" w:rsidRPr="00F63E89" w:rsidRDefault="008173A0" w:rsidP="008173A0">
      <w:pPr>
        <w:spacing w:after="120"/>
        <w:ind w:right="108"/>
        <w:jc w:val="both"/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fi-FI"/>
        </w:rPr>
        <w:t xml:space="preserve">Mengajukan permohonan bantuan dana untuk keperluan presentasi karya ilmiah di </w:t>
      </w:r>
      <w:r w:rsidRPr="00F63E89">
        <w:rPr>
          <w:rFonts w:ascii="Arial" w:hAnsi="Arial" w:cs="Arial"/>
          <w:b/>
          <w:sz w:val="20"/>
          <w:szCs w:val="20"/>
          <w:lang w:val="fi-FI"/>
        </w:rPr>
        <w:t>konferensi/seminar internasional di luar /dalam*)</w:t>
      </w:r>
      <w:r w:rsidRPr="00F63E89">
        <w:rPr>
          <w:rFonts w:ascii="Arial" w:hAnsi="Arial" w:cs="Arial"/>
          <w:sz w:val="20"/>
          <w:szCs w:val="20"/>
          <w:lang w:val="fi-FI"/>
        </w:rPr>
        <w:t xml:space="preserve"> negeri. </w:t>
      </w:r>
      <w:r w:rsidRPr="00F63E89">
        <w:rPr>
          <w:rFonts w:ascii="Arial" w:hAnsi="Arial" w:cs="Arial"/>
          <w:sz w:val="20"/>
          <w:szCs w:val="20"/>
          <w:lang w:val="pt-PT"/>
        </w:rPr>
        <w:t>Adapun informasi lengkap mengenai karya ilmiah tersebut adalah:</w:t>
      </w:r>
    </w:p>
    <w:tbl>
      <w:tblPr>
        <w:tblW w:w="937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851"/>
        <w:gridCol w:w="264"/>
        <w:gridCol w:w="6259"/>
      </w:tblGrid>
      <w:tr w:rsidR="008173A0" w:rsidRPr="00F63E89" w14:paraId="6CEE7181" w14:textId="77777777" w:rsidTr="00C0264A">
        <w:trPr>
          <w:trHeight w:val="260"/>
        </w:trPr>
        <w:tc>
          <w:tcPr>
            <w:tcW w:w="2851" w:type="dxa"/>
          </w:tcPr>
          <w:p w14:paraId="51CA3ACA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Judul</w:t>
            </w:r>
          </w:p>
        </w:tc>
        <w:tc>
          <w:tcPr>
            <w:tcW w:w="264" w:type="dxa"/>
          </w:tcPr>
          <w:p w14:paraId="563E356B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bottom w:val="single" w:sz="4" w:space="0" w:color="000000"/>
            </w:tcBorders>
          </w:tcPr>
          <w:p w14:paraId="2B942223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25320589" w14:textId="77777777" w:rsidTr="00C0264A">
        <w:trPr>
          <w:gridAfter w:val="1"/>
          <w:wAfter w:w="6259" w:type="dxa"/>
          <w:trHeight w:val="260"/>
        </w:trPr>
        <w:tc>
          <w:tcPr>
            <w:tcW w:w="2851" w:type="dxa"/>
          </w:tcPr>
          <w:p w14:paraId="12854512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  <w:tc>
          <w:tcPr>
            <w:tcW w:w="264" w:type="dxa"/>
          </w:tcPr>
          <w:p w14:paraId="1DB789E6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48FDF021" w14:textId="77777777" w:rsidTr="00C0264A">
        <w:trPr>
          <w:trHeight w:val="260"/>
        </w:trPr>
        <w:tc>
          <w:tcPr>
            <w:tcW w:w="2851" w:type="dxa"/>
          </w:tcPr>
          <w:p w14:paraId="0B0B2F77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Nama konferensi/seminar</w:t>
            </w:r>
          </w:p>
        </w:tc>
        <w:tc>
          <w:tcPr>
            <w:tcW w:w="264" w:type="dxa"/>
          </w:tcPr>
          <w:p w14:paraId="4728A1C6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7CD315F2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367FB9EA" w14:textId="77777777" w:rsidTr="00C0264A">
        <w:trPr>
          <w:trHeight w:val="260"/>
        </w:trPr>
        <w:tc>
          <w:tcPr>
            <w:tcW w:w="2851" w:type="dxa"/>
          </w:tcPr>
          <w:p w14:paraId="50F20EB5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  <w:tc>
          <w:tcPr>
            <w:tcW w:w="264" w:type="dxa"/>
          </w:tcPr>
          <w:p w14:paraId="712B2518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1F3B06C7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728F51C9" w14:textId="77777777" w:rsidTr="00C0264A">
        <w:trPr>
          <w:trHeight w:val="260"/>
        </w:trPr>
        <w:tc>
          <w:tcPr>
            <w:tcW w:w="2851" w:type="dxa"/>
          </w:tcPr>
          <w:p w14:paraId="5D0C13A2" w14:textId="77777777" w:rsidR="008173A0" w:rsidRPr="00F63E89" w:rsidRDefault="008173A0" w:rsidP="00C0264A">
            <w:pPr>
              <w:ind w:left="-126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Penyelenggara</w:t>
            </w:r>
          </w:p>
        </w:tc>
        <w:tc>
          <w:tcPr>
            <w:tcW w:w="264" w:type="dxa"/>
          </w:tcPr>
          <w:p w14:paraId="335A0E96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20EE5714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1C4A869D" w14:textId="77777777" w:rsidTr="00C0264A">
        <w:trPr>
          <w:trHeight w:val="260"/>
        </w:trPr>
        <w:tc>
          <w:tcPr>
            <w:tcW w:w="2851" w:type="dxa"/>
          </w:tcPr>
          <w:p w14:paraId="7F417CB5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Negara</w:t>
            </w:r>
          </w:p>
        </w:tc>
        <w:tc>
          <w:tcPr>
            <w:tcW w:w="264" w:type="dxa"/>
          </w:tcPr>
          <w:p w14:paraId="0E5A3327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35691B56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  <w:tr w:rsidR="008173A0" w:rsidRPr="00F63E89" w14:paraId="58CFB4E8" w14:textId="77777777" w:rsidTr="00C0264A">
        <w:trPr>
          <w:trHeight w:val="260"/>
        </w:trPr>
        <w:tc>
          <w:tcPr>
            <w:tcW w:w="2851" w:type="dxa"/>
          </w:tcPr>
          <w:p w14:paraId="721AFCBD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Tanggal Pelaksanaan</w:t>
            </w:r>
          </w:p>
        </w:tc>
        <w:tc>
          <w:tcPr>
            <w:tcW w:w="264" w:type="dxa"/>
          </w:tcPr>
          <w:p w14:paraId="105ED859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219E8136" w14:textId="77777777" w:rsidR="008173A0" w:rsidRPr="00F63E89" w:rsidRDefault="008173A0" w:rsidP="00C0264A">
            <w:pPr>
              <w:jc w:val="center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s.d.</w:t>
            </w:r>
          </w:p>
        </w:tc>
      </w:tr>
      <w:tr w:rsidR="008173A0" w:rsidRPr="00F63E89" w14:paraId="6AEE0E76" w14:textId="77777777" w:rsidTr="00C0264A">
        <w:trPr>
          <w:trHeight w:val="276"/>
        </w:trPr>
        <w:tc>
          <w:tcPr>
            <w:tcW w:w="2851" w:type="dxa"/>
          </w:tcPr>
          <w:p w14:paraId="335BFC47" w14:textId="77777777" w:rsidR="008173A0" w:rsidRPr="00F63E89" w:rsidRDefault="008173A0" w:rsidP="00C0264A">
            <w:pPr>
              <w:ind w:hanging="108"/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Website Penyelenggara</w:t>
            </w:r>
          </w:p>
        </w:tc>
        <w:tc>
          <w:tcPr>
            <w:tcW w:w="264" w:type="dxa"/>
          </w:tcPr>
          <w:p w14:paraId="6AE9FB05" w14:textId="77777777" w:rsidR="008173A0" w:rsidRPr="00F63E89" w:rsidRDefault="008173A0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  <w:lang w:val="pt-PT"/>
              </w:rPr>
              <w:t>:</w:t>
            </w:r>
          </w:p>
        </w:tc>
        <w:tc>
          <w:tcPr>
            <w:tcW w:w="6259" w:type="dxa"/>
            <w:tcBorders>
              <w:top w:val="single" w:sz="4" w:space="0" w:color="000000"/>
              <w:bottom w:val="single" w:sz="4" w:space="0" w:color="000000"/>
            </w:tcBorders>
          </w:tcPr>
          <w:p w14:paraId="2D4FD6BE" w14:textId="77777777" w:rsidR="008173A0" w:rsidRPr="00F63E89" w:rsidRDefault="008173A0" w:rsidP="00C0264A">
            <w:pPr>
              <w:jc w:val="center"/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</w:tr>
    </w:tbl>
    <w:p w14:paraId="49ADC418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</w:p>
    <w:p w14:paraId="2A48B70B" w14:textId="50FDF6F7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Permohonan ini merupakan pengajuan yang ke ___ dalam tahun 201</w:t>
      </w:r>
      <w:r w:rsidR="00CE7A78" w:rsidRPr="00F63E89">
        <w:rPr>
          <w:rFonts w:ascii="Arial" w:hAnsi="Arial" w:cs="Arial"/>
          <w:sz w:val="20"/>
          <w:szCs w:val="20"/>
          <w:lang w:val="id-ID"/>
        </w:rPr>
        <w:t>8</w:t>
      </w:r>
      <w:r w:rsidRPr="00F63E89">
        <w:rPr>
          <w:rFonts w:ascii="Arial" w:hAnsi="Arial" w:cs="Arial"/>
          <w:sz w:val="20"/>
          <w:szCs w:val="20"/>
          <w:lang w:val="pt-PT"/>
        </w:rPr>
        <w:t xml:space="preserve">, dan </w:t>
      </w:r>
      <w:r w:rsidRPr="00F63E89">
        <w:rPr>
          <w:rFonts w:ascii="Arial" w:hAnsi="Arial" w:cs="Arial"/>
          <w:b/>
          <w:bCs/>
          <w:sz w:val="20"/>
          <w:szCs w:val="20"/>
          <w:lang w:val="pt-PT"/>
        </w:rPr>
        <w:t>saya sebagai penulis Tunggal/Utama</w:t>
      </w:r>
      <w:r w:rsidRPr="00F63E89">
        <w:rPr>
          <w:rFonts w:ascii="Arial" w:hAnsi="Arial" w:cs="Arial"/>
          <w:sz w:val="20"/>
          <w:szCs w:val="20"/>
          <w:lang w:val="pt-PT"/>
        </w:rPr>
        <w:t>.</w:t>
      </w:r>
    </w:p>
    <w:p w14:paraId="42A2F12B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Nama penulis lain :     1. ________________________________________</w:t>
      </w:r>
    </w:p>
    <w:p w14:paraId="000AE61A" w14:textId="17E64E35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ab/>
      </w:r>
      <w:r w:rsidRPr="00F63E89">
        <w:rPr>
          <w:rFonts w:ascii="Arial" w:hAnsi="Arial" w:cs="Arial"/>
          <w:sz w:val="20"/>
          <w:szCs w:val="20"/>
          <w:lang w:val="pt-PT"/>
        </w:rPr>
        <w:tab/>
        <w:t xml:space="preserve">       </w:t>
      </w:r>
      <w:r w:rsidR="000E439B">
        <w:rPr>
          <w:rFonts w:ascii="Arial" w:hAnsi="Arial" w:cs="Arial"/>
          <w:sz w:val="20"/>
          <w:szCs w:val="20"/>
          <w:lang w:val="pt-PT"/>
        </w:rPr>
        <w:t xml:space="preserve">   </w:t>
      </w:r>
      <w:r w:rsidRPr="00F63E89">
        <w:rPr>
          <w:rFonts w:ascii="Arial" w:hAnsi="Arial" w:cs="Arial"/>
          <w:sz w:val="20"/>
          <w:szCs w:val="20"/>
          <w:lang w:val="pt-PT"/>
        </w:rPr>
        <w:t>2. ________________________________________ (bisa ditambahkan jika perlu)</w:t>
      </w:r>
    </w:p>
    <w:p w14:paraId="3D2A2101" w14:textId="77777777" w:rsidR="008173A0" w:rsidRPr="00F63E89" w:rsidRDefault="008173A0" w:rsidP="008173A0">
      <w:pPr>
        <w:rPr>
          <w:rFonts w:ascii="Arial" w:hAnsi="Arial" w:cs="Arial"/>
          <w:sz w:val="20"/>
          <w:szCs w:val="20"/>
          <w:lang w:val="pt-PT"/>
        </w:rPr>
      </w:pPr>
    </w:p>
    <w:p w14:paraId="1440E7A1" w14:textId="77777777" w:rsidR="008173A0" w:rsidRPr="00F63E89" w:rsidRDefault="008173A0" w:rsidP="008173A0">
      <w:pPr>
        <w:spacing w:after="80" w:line="264" w:lineRule="auto"/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Adapun unsur-unsur yang saya ajukan untuk mendapatkan dana bantuan dari UGM adalah:</w:t>
      </w:r>
    </w:p>
    <w:tbl>
      <w:tblPr>
        <w:tblW w:w="9491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45"/>
        <w:gridCol w:w="1276"/>
        <w:gridCol w:w="1701"/>
        <w:gridCol w:w="1134"/>
        <w:gridCol w:w="1134"/>
        <w:gridCol w:w="1701"/>
      </w:tblGrid>
      <w:tr w:rsidR="008173A0" w:rsidRPr="00F63E89" w14:paraId="5353DB52" w14:textId="77777777" w:rsidTr="009A50C3">
        <w:trPr>
          <w:trHeight w:val="245"/>
        </w:trPr>
        <w:tc>
          <w:tcPr>
            <w:tcW w:w="2545" w:type="dxa"/>
            <w:vMerge w:val="restart"/>
            <w:vAlign w:val="center"/>
          </w:tcPr>
          <w:p w14:paraId="1902B873" w14:textId="77777777" w:rsidR="008173A0" w:rsidRPr="00F63E89" w:rsidRDefault="008173A0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Jenis Biaya</w:t>
            </w:r>
          </w:p>
        </w:tc>
        <w:tc>
          <w:tcPr>
            <w:tcW w:w="6946" w:type="dxa"/>
            <w:gridSpan w:val="5"/>
            <w:vAlign w:val="center"/>
          </w:tcPr>
          <w:p w14:paraId="186AC6A8" w14:textId="77777777" w:rsidR="008173A0" w:rsidRPr="00F63E89" w:rsidRDefault="008173A0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Jumlah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Biaya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**)</w:t>
            </w:r>
          </w:p>
        </w:tc>
      </w:tr>
      <w:tr w:rsidR="008B745B" w:rsidRPr="00F63E89" w14:paraId="7F37ED17" w14:textId="77777777" w:rsidTr="009A50C3">
        <w:trPr>
          <w:trHeight w:val="424"/>
        </w:trPr>
        <w:tc>
          <w:tcPr>
            <w:tcW w:w="2545" w:type="dxa"/>
            <w:vMerge/>
            <w:vAlign w:val="center"/>
          </w:tcPr>
          <w:p w14:paraId="5311ACC8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sz w:val="20"/>
                <w:szCs w:val="20"/>
                <w:lang w:val="pt-PT"/>
              </w:rPr>
            </w:pPr>
          </w:p>
        </w:tc>
        <w:tc>
          <w:tcPr>
            <w:tcW w:w="1276" w:type="dxa"/>
            <w:vAlign w:val="center"/>
          </w:tcPr>
          <w:p w14:paraId="681E663F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usulkan</w:t>
            </w:r>
            <w:proofErr w:type="spellEnd"/>
          </w:p>
        </w:tc>
        <w:tc>
          <w:tcPr>
            <w:tcW w:w="1701" w:type="dxa"/>
            <w:vAlign w:val="center"/>
          </w:tcPr>
          <w:p w14:paraId="2889D27D" w14:textId="77777777" w:rsidR="008B745B" w:rsidRPr="00F63E89" w:rsidRDefault="008B745B" w:rsidP="008B745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agu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sesua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BU</w:t>
            </w:r>
          </w:p>
          <w:p w14:paraId="3A7F52F5" w14:textId="44BBDEC4" w:rsidR="008B745B" w:rsidRPr="00F63E89" w:rsidRDefault="00A043F7" w:rsidP="00905B6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(</w:t>
            </w:r>
            <w:proofErr w:type="spellStart"/>
            <w:r w:rsidR="00905B6E">
              <w:rPr>
                <w:rFonts w:ascii="Arial" w:hAnsi="Arial" w:cs="Arial"/>
                <w:bCs/>
                <w:sz w:val="20"/>
                <w:szCs w:val="20"/>
              </w:rPr>
              <w:t>diisi</w:t>
            </w:r>
            <w:proofErr w:type="spellEnd"/>
            <w:r w:rsidR="00905B6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905B6E">
              <w:rPr>
                <w:rFonts w:ascii="Arial" w:hAnsi="Arial" w:cs="Arial"/>
                <w:bCs/>
                <w:sz w:val="20"/>
                <w:szCs w:val="20"/>
              </w:rPr>
              <w:t>verifikator</w:t>
            </w:r>
            <w:proofErr w:type="spellEnd"/>
            <w:r w:rsidR="008B745B"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14:paraId="714566CF" w14:textId="69771B1D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biaya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ponsor</w:t>
            </w:r>
          </w:p>
        </w:tc>
        <w:tc>
          <w:tcPr>
            <w:tcW w:w="1134" w:type="dxa"/>
            <w:vAlign w:val="center"/>
          </w:tcPr>
          <w:p w14:paraId="0E8610EF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biaya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Fakultas</w:t>
            </w:r>
            <w:proofErr w:type="spellEnd"/>
          </w:p>
        </w:tc>
        <w:tc>
          <w:tcPr>
            <w:tcW w:w="1701" w:type="dxa"/>
            <w:vAlign w:val="center"/>
          </w:tcPr>
          <w:p w14:paraId="1002AA3E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setuju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Universitas</w:t>
            </w:r>
            <w:proofErr w:type="spellEnd"/>
          </w:p>
          <w:p w14:paraId="48444C82" w14:textId="63DCD08D" w:rsidR="008B745B" w:rsidRPr="00F63E89" w:rsidRDefault="008B745B" w:rsidP="00905B6E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63E89">
              <w:rPr>
                <w:rFonts w:ascii="Arial" w:hAnsi="Arial" w:cs="Arial"/>
                <w:bCs/>
                <w:sz w:val="20"/>
                <w:szCs w:val="20"/>
              </w:rPr>
              <w:t>(</w:t>
            </w:r>
            <w:proofErr w:type="spellStart"/>
            <w:r w:rsidR="00905B6E">
              <w:rPr>
                <w:rFonts w:ascii="Arial" w:hAnsi="Arial" w:cs="Arial"/>
                <w:bCs/>
                <w:sz w:val="20"/>
                <w:szCs w:val="20"/>
              </w:rPr>
              <w:t>diisi</w:t>
            </w:r>
            <w:proofErr w:type="spellEnd"/>
            <w:r w:rsidR="00905B6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905B6E">
              <w:rPr>
                <w:rFonts w:ascii="Arial" w:hAnsi="Arial" w:cs="Arial"/>
                <w:bCs/>
                <w:sz w:val="20"/>
                <w:szCs w:val="20"/>
              </w:rPr>
              <w:t>verifikator</w:t>
            </w:r>
            <w:proofErr w:type="spellEnd"/>
            <w:r w:rsidRPr="00F63E89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8B745B" w:rsidRPr="00F63E89" w14:paraId="61517216" w14:textId="77777777" w:rsidTr="009A50C3">
        <w:trPr>
          <w:trHeight w:val="424"/>
        </w:trPr>
        <w:tc>
          <w:tcPr>
            <w:tcW w:w="2545" w:type="dxa"/>
            <w:vAlign w:val="center"/>
          </w:tcPr>
          <w:p w14:paraId="1F8F91B4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</w:rPr>
              <w:t xml:space="preserve"> □   </w:t>
            </w:r>
            <w:r w:rsidRPr="00F63E89">
              <w:rPr>
                <w:rFonts w:ascii="Arial" w:hAnsi="Arial" w:cs="Arial"/>
                <w:sz w:val="20"/>
                <w:szCs w:val="20"/>
                <w:lang w:val="sv-SE"/>
              </w:rPr>
              <w:t>Registrasi</w:t>
            </w:r>
          </w:p>
        </w:tc>
        <w:tc>
          <w:tcPr>
            <w:tcW w:w="1276" w:type="dxa"/>
            <w:vAlign w:val="center"/>
          </w:tcPr>
          <w:p w14:paraId="61D57417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8BC7D7F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4D37E0E" w14:textId="20B4876F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097C7E9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9DD13E7" w14:textId="77777777" w:rsidR="008B745B" w:rsidRPr="00F63E89" w:rsidRDefault="008B745B" w:rsidP="00C0264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B745B" w:rsidRPr="00F63E89" w14:paraId="040364D3" w14:textId="77777777" w:rsidTr="009A50C3">
        <w:trPr>
          <w:trHeight w:val="344"/>
        </w:trPr>
        <w:tc>
          <w:tcPr>
            <w:tcW w:w="2545" w:type="dxa"/>
            <w:vAlign w:val="center"/>
          </w:tcPr>
          <w:p w14:paraId="0C92A8C9" w14:textId="77777777" w:rsidR="008B745B" w:rsidRPr="00F63E89" w:rsidRDefault="008B745B" w:rsidP="00C0264A">
            <w:pPr>
              <w:tabs>
                <w:tab w:val="left" w:pos="339"/>
              </w:tabs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F63E89">
              <w:rPr>
                <w:rFonts w:ascii="Arial" w:hAnsi="Arial" w:cs="Arial"/>
                <w:sz w:val="20"/>
                <w:szCs w:val="20"/>
              </w:rPr>
              <w:t xml:space="preserve"> □  </w:t>
            </w:r>
            <w:r w:rsidRPr="00F63E89">
              <w:rPr>
                <w:rFonts w:ascii="Arial" w:hAnsi="Arial" w:cs="Arial"/>
                <w:sz w:val="20"/>
                <w:szCs w:val="20"/>
                <w:lang w:val="sv-SE"/>
              </w:rPr>
              <w:t xml:space="preserve"> Biaya Visa</w:t>
            </w:r>
          </w:p>
        </w:tc>
        <w:tc>
          <w:tcPr>
            <w:tcW w:w="1276" w:type="dxa"/>
            <w:vAlign w:val="center"/>
          </w:tcPr>
          <w:p w14:paraId="7161E4FC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5A687CC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39A79B4" w14:textId="747B9F98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83BC66E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8385435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45B" w:rsidRPr="00F63E89" w14:paraId="6562EE61" w14:textId="77777777" w:rsidTr="009A50C3">
        <w:trPr>
          <w:trHeight w:val="344"/>
        </w:trPr>
        <w:tc>
          <w:tcPr>
            <w:tcW w:w="2545" w:type="dxa"/>
            <w:vAlign w:val="center"/>
          </w:tcPr>
          <w:p w14:paraId="113FB7E4" w14:textId="77777777" w:rsidR="008B745B" w:rsidRPr="00F63E89" w:rsidRDefault="008B745B" w:rsidP="00C0264A">
            <w:pPr>
              <w:tabs>
                <w:tab w:val="left" w:pos="339"/>
              </w:tabs>
              <w:ind w:left="339" w:hanging="339"/>
              <w:rPr>
                <w:rFonts w:ascii="Arial" w:hAnsi="Arial" w:cs="Arial"/>
                <w:sz w:val="20"/>
                <w:szCs w:val="20"/>
              </w:rPr>
            </w:pPr>
            <w:r w:rsidRPr="00F63E89">
              <w:rPr>
                <w:rFonts w:ascii="Arial" w:hAnsi="Arial" w:cs="Arial"/>
                <w:sz w:val="20"/>
                <w:szCs w:val="20"/>
              </w:rPr>
              <w:t xml:space="preserve"> □   </w:t>
            </w:r>
            <w:r w:rsidRPr="00F63E89">
              <w:rPr>
                <w:rFonts w:ascii="Arial" w:hAnsi="Arial" w:cs="Arial"/>
                <w:b/>
                <w:sz w:val="20"/>
                <w:szCs w:val="20"/>
                <w:lang w:val="sv-SE"/>
              </w:rPr>
              <w:t>Uang harian ***)</w:t>
            </w:r>
          </w:p>
        </w:tc>
        <w:tc>
          <w:tcPr>
            <w:tcW w:w="1276" w:type="dxa"/>
            <w:vAlign w:val="center"/>
          </w:tcPr>
          <w:p w14:paraId="547E5302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75D61BF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D4361E0" w14:textId="26AEB4DE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D0E824C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A99917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45B" w:rsidRPr="00F63E89" w14:paraId="5EB1C150" w14:textId="77777777" w:rsidTr="009A50C3">
        <w:trPr>
          <w:trHeight w:val="344"/>
        </w:trPr>
        <w:tc>
          <w:tcPr>
            <w:tcW w:w="2545" w:type="dxa"/>
            <w:vAlign w:val="center"/>
          </w:tcPr>
          <w:p w14:paraId="1F5FF614" w14:textId="77777777" w:rsidR="008B745B" w:rsidRPr="00F63E89" w:rsidRDefault="008B745B" w:rsidP="00C0264A">
            <w:pPr>
              <w:tabs>
                <w:tab w:val="left" w:pos="339"/>
              </w:tabs>
              <w:ind w:left="339" w:hanging="339"/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F63E89">
              <w:rPr>
                <w:rFonts w:ascii="Arial" w:hAnsi="Arial" w:cs="Arial"/>
                <w:sz w:val="20"/>
                <w:szCs w:val="20"/>
              </w:rPr>
              <w:t xml:space="preserve"> □   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Transportasi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tiket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pesawat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kereta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>/bus)</w:t>
            </w:r>
          </w:p>
        </w:tc>
        <w:tc>
          <w:tcPr>
            <w:tcW w:w="1276" w:type="dxa"/>
          </w:tcPr>
          <w:p w14:paraId="3F7013E4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65F683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B7D543" w14:textId="781D3ACE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7D5776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F9127D3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45B" w:rsidRPr="00F63E89" w14:paraId="72BB1D05" w14:textId="77777777" w:rsidTr="009A50C3">
        <w:trPr>
          <w:trHeight w:val="322"/>
        </w:trPr>
        <w:tc>
          <w:tcPr>
            <w:tcW w:w="2545" w:type="dxa"/>
            <w:vAlign w:val="center"/>
          </w:tcPr>
          <w:p w14:paraId="6451F6F9" w14:textId="77777777" w:rsidR="008B745B" w:rsidRPr="00F63E89" w:rsidRDefault="008B745B" w:rsidP="00C0264A">
            <w:pPr>
              <w:tabs>
                <w:tab w:val="left" w:pos="339"/>
              </w:tabs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sz w:val="20"/>
                <w:szCs w:val="20"/>
              </w:rPr>
              <w:t xml:space="preserve">□    </w:t>
            </w:r>
            <w:r w:rsidRPr="00F63E89">
              <w:rPr>
                <w:rFonts w:ascii="Arial" w:hAnsi="Arial" w:cs="Arial"/>
                <w:sz w:val="20"/>
                <w:szCs w:val="20"/>
                <w:lang w:val="sv-SE"/>
              </w:rPr>
              <w:t xml:space="preserve">Penginapan </w:t>
            </w:r>
          </w:p>
        </w:tc>
        <w:tc>
          <w:tcPr>
            <w:tcW w:w="1276" w:type="dxa"/>
          </w:tcPr>
          <w:p w14:paraId="377C914A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62C2F3E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DE8DC3" w14:textId="60A28744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4F14F6D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80DD6B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45B" w:rsidRPr="00F63E89" w14:paraId="028ABD7D" w14:textId="77777777" w:rsidTr="009A50C3">
        <w:trPr>
          <w:trHeight w:val="322"/>
        </w:trPr>
        <w:tc>
          <w:tcPr>
            <w:tcW w:w="2545" w:type="dxa"/>
            <w:vAlign w:val="center"/>
          </w:tcPr>
          <w:p w14:paraId="0F555024" w14:textId="77777777" w:rsidR="008B745B" w:rsidRPr="00F63E89" w:rsidRDefault="008B745B" w:rsidP="00C0264A">
            <w:pP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</w:pPr>
            <w:r w:rsidRPr="00F63E89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Jumlah total bantuan dana</w:t>
            </w:r>
          </w:p>
        </w:tc>
        <w:tc>
          <w:tcPr>
            <w:tcW w:w="1276" w:type="dxa"/>
          </w:tcPr>
          <w:p w14:paraId="56F02A5A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D07844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959E27" w14:textId="1A00B946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4E127BE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CBE7B3E" w14:textId="77777777" w:rsidR="008B745B" w:rsidRPr="00F63E89" w:rsidRDefault="008B745B" w:rsidP="00C026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940E39" w14:textId="77777777" w:rsidR="008173A0" w:rsidRPr="00F63E89" w:rsidRDefault="008173A0" w:rsidP="008173A0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0DF261D3" w14:textId="77777777" w:rsidR="008173A0" w:rsidRPr="00F63E89" w:rsidRDefault="008173A0" w:rsidP="008173A0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F63E89">
        <w:rPr>
          <w:rFonts w:ascii="Arial" w:hAnsi="Arial" w:cs="Arial"/>
          <w:b/>
          <w:bCs/>
          <w:sz w:val="20"/>
          <w:szCs w:val="20"/>
        </w:rPr>
        <w:t>PERNYATAAN:</w:t>
      </w:r>
    </w:p>
    <w:p w14:paraId="269FA037" w14:textId="77777777" w:rsidR="008173A0" w:rsidRPr="00F63E89" w:rsidRDefault="008173A0" w:rsidP="008173A0">
      <w:pPr>
        <w:widowControl w:val="0"/>
        <w:numPr>
          <w:ilvl w:val="0"/>
          <w:numId w:val="8"/>
        </w:numPr>
        <w:tabs>
          <w:tab w:val="left" w:pos="360"/>
        </w:tabs>
        <w:suppressAutoHyphens/>
        <w:ind w:hanging="360"/>
        <w:jc w:val="both"/>
        <w:rPr>
          <w:rFonts w:ascii="Arial" w:hAnsi="Arial" w:cs="Arial"/>
          <w:sz w:val="20"/>
          <w:szCs w:val="20"/>
        </w:rPr>
      </w:pPr>
      <w:proofErr w:type="spellStart"/>
      <w:r w:rsidRPr="00F63E89">
        <w:rPr>
          <w:rFonts w:ascii="Arial" w:hAnsi="Arial" w:cs="Arial"/>
          <w:sz w:val="20"/>
          <w:szCs w:val="20"/>
        </w:rPr>
        <w:t>Say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sudah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membac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memaham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poin-poi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F63E89">
        <w:rPr>
          <w:rFonts w:ascii="Arial" w:hAnsi="Arial" w:cs="Arial"/>
          <w:sz w:val="20"/>
          <w:szCs w:val="20"/>
        </w:rPr>
        <w:t>ad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di form </w:t>
      </w:r>
      <w:proofErr w:type="spellStart"/>
      <w:r w:rsidRPr="00F63E89">
        <w:rPr>
          <w:rFonts w:ascii="Arial" w:hAnsi="Arial" w:cs="Arial"/>
          <w:sz w:val="20"/>
          <w:szCs w:val="20"/>
        </w:rPr>
        <w:t>in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63E89">
        <w:rPr>
          <w:rFonts w:ascii="Arial" w:hAnsi="Arial" w:cs="Arial"/>
          <w:sz w:val="20"/>
          <w:szCs w:val="20"/>
        </w:rPr>
        <w:t>sert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mengis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form </w:t>
      </w:r>
      <w:proofErr w:type="spellStart"/>
      <w:r w:rsidRPr="00F63E89">
        <w:rPr>
          <w:rFonts w:ascii="Arial" w:hAnsi="Arial" w:cs="Arial"/>
          <w:sz w:val="20"/>
          <w:szCs w:val="20"/>
        </w:rPr>
        <w:t>in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eng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benar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. </w:t>
      </w:r>
    </w:p>
    <w:p w14:paraId="54D2192C" w14:textId="77777777" w:rsidR="008173A0" w:rsidRPr="00F63E89" w:rsidRDefault="008173A0" w:rsidP="008173A0">
      <w:pPr>
        <w:widowControl w:val="0"/>
        <w:numPr>
          <w:ilvl w:val="0"/>
          <w:numId w:val="8"/>
        </w:numPr>
        <w:tabs>
          <w:tab w:val="left" w:pos="360"/>
        </w:tabs>
        <w:suppressAutoHyphens/>
        <w:ind w:hanging="360"/>
        <w:jc w:val="both"/>
        <w:rPr>
          <w:rFonts w:ascii="Arial" w:hAnsi="Arial" w:cs="Arial"/>
          <w:sz w:val="20"/>
          <w:szCs w:val="20"/>
        </w:rPr>
      </w:pPr>
      <w:proofErr w:type="spellStart"/>
      <w:r w:rsidRPr="00F63E89">
        <w:rPr>
          <w:rFonts w:ascii="Arial" w:hAnsi="Arial" w:cs="Arial"/>
          <w:sz w:val="20"/>
          <w:szCs w:val="20"/>
        </w:rPr>
        <w:t>Say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menyatak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bahw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bantu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pembiaya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presentas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konferens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/seminar </w:t>
      </w:r>
      <w:proofErr w:type="spellStart"/>
      <w:r w:rsidRPr="00F63E89">
        <w:rPr>
          <w:rFonts w:ascii="Arial" w:hAnsi="Arial" w:cs="Arial"/>
          <w:sz w:val="20"/>
          <w:szCs w:val="20"/>
        </w:rPr>
        <w:t>internasional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in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selain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dari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UGM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juga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mendapatkan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bantuan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dari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institusi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lain/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hanya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b/>
          <w:bCs/>
          <w:sz w:val="20"/>
          <w:szCs w:val="20"/>
        </w:rPr>
        <w:t>dari</w:t>
      </w:r>
      <w:proofErr w:type="spellEnd"/>
      <w:r w:rsidRPr="00F63E89">
        <w:rPr>
          <w:rFonts w:ascii="Arial" w:hAnsi="Arial" w:cs="Arial"/>
          <w:b/>
          <w:bCs/>
          <w:sz w:val="20"/>
          <w:szCs w:val="20"/>
        </w:rPr>
        <w:t xml:space="preserve"> UGM </w:t>
      </w:r>
      <w:r w:rsidRPr="00F63E89">
        <w:rPr>
          <w:rFonts w:ascii="Arial" w:hAnsi="Arial" w:cs="Arial"/>
          <w:sz w:val="20"/>
          <w:szCs w:val="20"/>
        </w:rPr>
        <w:t xml:space="preserve">*). </w:t>
      </w:r>
      <w:proofErr w:type="spellStart"/>
      <w:r w:rsidRPr="00F63E89">
        <w:rPr>
          <w:rFonts w:ascii="Arial" w:hAnsi="Arial" w:cs="Arial"/>
          <w:sz w:val="20"/>
          <w:szCs w:val="20"/>
        </w:rPr>
        <w:t>Jik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ternyat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ikemudi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har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iketahu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bahw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terdapat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sumber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dana lain yang </w:t>
      </w:r>
      <w:proofErr w:type="spellStart"/>
      <w:r w:rsidRPr="00F63E89">
        <w:rPr>
          <w:rFonts w:ascii="Arial" w:hAnsi="Arial" w:cs="Arial"/>
          <w:sz w:val="20"/>
          <w:szCs w:val="20"/>
        </w:rPr>
        <w:t>say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terim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untuk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pelaksana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kegiat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in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63E89">
        <w:rPr>
          <w:rFonts w:ascii="Arial" w:hAnsi="Arial" w:cs="Arial"/>
          <w:sz w:val="20"/>
          <w:szCs w:val="20"/>
        </w:rPr>
        <w:t>say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bersedi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mengembalik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dana </w:t>
      </w:r>
      <w:proofErr w:type="spellStart"/>
      <w:r w:rsidRPr="00F63E89">
        <w:rPr>
          <w:rFonts w:ascii="Arial" w:hAnsi="Arial" w:cs="Arial"/>
          <w:sz w:val="20"/>
          <w:szCs w:val="20"/>
        </w:rPr>
        <w:t>bantu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F63E89">
        <w:rPr>
          <w:rFonts w:ascii="Arial" w:hAnsi="Arial" w:cs="Arial"/>
          <w:sz w:val="20"/>
          <w:szCs w:val="20"/>
        </w:rPr>
        <w:t>diterim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ari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UGM.</w:t>
      </w:r>
    </w:p>
    <w:p w14:paraId="1B1C99DC" w14:textId="77777777" w:rsidR="008173A0" w:rsidRPr="00F63E89" w:rsidRDefault="008173A0" w:rsidP="008173A0">
      <w:pPr>
        <w:widowControl w:val="0"/>
        <w:numPr>
          <w:ilvl w:val="0"/>
          <w:numId w:val="8"/>
        </w:numPr>
        <w:tabs>
          <w:tab w:val="left" w:pos="360"/>
        </w:tabs>
        <w:suppressAutoHyphens/>
        <w:ind w:hanging="360"/>
        <w:jc w:val="both"/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Saya sanggup menyerahkan kelengkapan SPJ ke Badan Penerbit dan Publikasi paling lambat 5 hari setelah tanggal kepulangan saya di Indonesia</w:t>
      </w:r>
    </w:p>
    <w:p w14:paraId="33473D7A" w14:textId="77777777" w:rsidR="008173A0" w:rsidRPr="00F63E89" w:rsidRDefault="008173A0" w:rsidP="008173A0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F63E89">
        <w:rPr>
          <w:rFonts w:ascii="Arial" w:hAnsi="Arial" w:cs="Arial"/>
          <w:i/>
          <w:iCs/>
          <w:sz w:val="20"/>
          <w:szCs w:val="20"/>
        </w:rPr>
        <w:t xml:space="preserve">*    ) </w:t>
      </w:r>
      <w:r w:rsidRPr="00F63E89">
        <w:rPr>
          <w:rFonts w:ascii="Arial" w:hAnsi="Arial" w:cs="Arial"/>
          <w:i/>
          <w:iCs/>
          <w:sz w:val="20"/>
          <w:szCs w:val="20"/>
          <w:lang w:val="pt-PT"/>
        </w:rPr>
        <w:t>coret yang tidak perlu</w:t>
      </w:r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4F0E3FC5" w14:textId="77777777" w:rsidR="008173A0" w:rsidRPr="00F63E89" w:rsidRDefault="008173A0" w:rsidP="008173A0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F63E89">
        <w:rPr>
          <w:rFonts w:ascii="Arial" w:hAnsi="Arial" w:cs="Arial"/>
          <w:i/>
          <w:iCs/>
          <w:sz w:val="20"/>
          <w:szCs w:val="20"/>
        </w:rPr>
        <w:t>*</w:t>
      </w:r>
      <w:proofErr w:type="gramStart"/>
      <w:r w:rsidRPr="00F63E89">
        <w:rPr>
          <w:rFonts w:ascii="Arial" w:hAnsi="Arial" w:cs="Arial"/>
          <w:i/>
          <w:iCs/>
          <w:sz w:val="20"/>
          <w:szCs w:val="20"/>
        </w:rPr>
        <w:t>*  )</w:t>
      </w:r>
      <w:proofErr w:type="gram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biaya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yang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diajukan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ditulis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dalam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mata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uang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asli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70B14939" w14:textId="7A8CF5C0" w:rsidR="008173A0" w:rsidRPr="00F63E89" w:rsidRDefault="008173A0" w:rsidP="008173A0">
      <w:pPr>
        <w:tabs>
          <w:tab w:val="left" w:pos="360"/>
        </w:tabs>
        <w:ind w:left="360" w:hanging="345"/>
        <w:jc w:val="both"/>
        <w:rPr>
          <w:rFonts w:ascii="Arial" w:hAnsi="Arial" w:cs="Arial"/>
          <w:i/>
          <w:iCs/>
          <w:sz w:val="20"/>
          <w:szCs w:val="20"/>
        </w:rPr>
      </w:pPr>
      <w:r w:rsidRPr="00F63E89">
        <w:rPr>
          <w:rFonts w:ascii="Arial" w:hAnsi="Arial" w:cs="Arial"/>
          <w:sz w:val="20"/>
          <w:szCs w:val="20"/>
          <w:lang w:val="pt-PT"/>
        </w:rPr>
        <w:t xml:space="preserve">***)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Termasuk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biaya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makan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dan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transport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lokal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,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sesuai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Peraturan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Menteri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i/>
          <w:iCs/>
          <w:sz w:val="20"/>
          <w:szCs w:val="20"/>
        </w:rPr>
        <w:t>Keuangan</w:t>
      </w:r>
      <w:proofErr w:type="spellEnd"/>
      <w:r w:rsidRPr="00F63E89">
        <w:rPr>
          <w:rFonts w:ascii="Arial" w:hAnsi="Arial" w:cs="Arial"/>
          <w:i/>
          <w:iCs/>
          <w:sz w:val="20"/>
          <w:szCs w:val="20"/>
        </w:rPr>
        <w:t>.</w:t>
      </w:r>
    </w:p>
    <w:p w14:paraId="0CBCBA11" w14:textId="77777777" w:rsidR="008173A0" w:rsidRPr="00F63E89" w:rsidRDefault="008173A0" w:rsidP="008173A0">
      <w:pPr>
        <w:tabs>
          <w:tab w:val="left" w:pos="360"/>
        </w:tabs>
        <w:ind w:left="360" w:hanging="345"/>
        <w:jc w:val="both"/>
        <w:rPr>
          <w:rFonts w:ascii="Arial" w:hAnsi="Arial" w:cs="Arial"/>
          <w:i/>
          <w:iCs/>
          <w:sz w:val="20"/>
          <w:szCs w:val="20"/>
        </w:rPr>
      </w:pPr>
    </w:p>
    <w:p w14:paraId="5C52F5AF" w14:textId="77777777" w:rsidR="008173A0" w:rsidRPr="00F63E89" w:rsidRDefault="008173A0" w:rsidP="008173A0">
      <w:pPr>
        <w:tabs>
          <w:tab w:val="left" w:pos="360"/>
        </w:tabs>
        <w:ind w:left="360" w:hanging="345"/>
        <w:jc w:val="both"/>
        <w:rPr>
          <w:rFonts w:ascii="Arial" w:hAnsi="Arial" w:cs="Arial"/>
          <w:i/>
          <w:iCs/>
          <w:sz w:val="20"/>
          <w:szCs w:val="20"/>
          <w:lang w:val="pt-PT"/>
        </w:rPr>
      </w:pPr>
    </w:p>
    <w:p w14:paraId="4D6029F4" w14:textId="044E537D" w:rsidR="008173A0" w:rsidRPr="00F63E89" w:rsidRDefault="008173A0" w:rsidP="008173A0">
      <w:pPr>
        <w:tabs>
          <w:tab w:val="left" w:pos="9000"/>
        </w:tabs>
        <w:spacing w:line="264" w:lineRule="auto"/>
        <w:ind w:left="4320"/>
        <w:jc w:val="right"/>
        <w:rPr>
          <w:rFonts w:ascii="Arial" w:hAnsi="Arial" w:cs="Arial"/>
          <w:sz w:val="20"/>
          <w:szCs w:val="20"/>
          <w:lang w:val="id-ID"/>
        </w:rPr>
      </w:pPr>
      <w:r w:rsidRPr="00F63E89">
        <w:rPr>
          <w:rFonts w:ascii="Arial" w:hAnsi="Arial" w:cs="Arial"/>
          <w:sz w:val="20"/>
          <w:szCs w:val="20"/>
          <w:lang w:val="pt-PT"/>
        </w:rPr>
        <w:t>Yogyakarta, ...................................... 201</w:t>
      </w:r>
      <w:r w:rsidR="00CE7A78" w:rsidRPr="00F63E89">
        <w:rPr>
          <w:rFonts w:ascii="Arial" w:hAnsi="Arial" w:cs="Arial"/>
          <w:sz w:val="20"/>
          <w:szCs w:val="20"/>
          <w:lang w:val="id-ID"/>
        </w:rPr>
        <w:t>8</w:t>
      </w:r>
    </w:p>
    <w:p w14:paraId="7D365612" w14:textId="77777777" w:rsidR="008173A0" w:rsidRPr="00F63E89" w:rsidRDefault="008173A0" w:rsidP="008173A0">
      <w:pPr>
        <w:spacing w:line="360" w:lineRule="auto"/>
        <w:rPr>
          <w:rFonts w:ascii="Arial" w:hAnsi="Arial" w:cs="Arial"/>
          <w:sz w:val="20"/>
          <w:szCs w:val="20"/>
        </w:rPr>
      </w:pPr>
    </w:p>
    <w:p w14:paraId="2890E7FA" w14:textId="77777777" w:rsidR="008173A0" w:rsidRPr="00F63E89" w:rsidRDefault="008173A0" w:rsidP="008173A0">
      <w:pPr>
        <w:rPr>
          <w:rFonts w:ascii="Arial" w:hAnsi="Arial" w:cs="Arial"/>
          <w:sz w:val="20"/>
          <w:szCs w:val="20"/>
        </w:rPr>
      </w:pPr>
    </w:p>
    <w:p w14:paraId="5A2029FA" w14:textId="77777777" w:rsidR="008173A0" w:rsidRPr="00F63E89" w:rsidRDefault="008173A0" w:rsidP="008173A0">
      <w:pPr>
        <w:spacing w:line="264" w:lineRule="auto"/>
        <w:ind w:right="54"/>
        <w:jc w:val="right"/>
        <w:rPr>
          <w:rFonts w:ascii="Arial" w:hAnsi="Arial" w:cs="Arial"/>
          <w:sz w:val="20"/>
          <w:szCs w:val="20"/>
          <w:lang w:val="pt-PT"/>
        </w:rPr>
      </w:pPr>
      <w:r w:rsidRPr="00F63E89">
        <w:rPr>
          <w:rFonts w:ascii="Arial" w:hAnsi="Arial" w:cs="Arial"/>
          <w:sz w:val="20"/>
          <w:szCs w:val="20"/>
          <w:lang w:val="pt-PT"/>
        </w:rPr>
        <w:t>________________________________</w:t>
      </w:r>
    </w:p>
    <w:p w14:paraId="1EF73297" w14:textId="77777777" w:rsidR="008173A0" w:rsidRPr="00F63E89" w:rsidRDefault="008173A0" w:rsidP="008173A0">
      <w:pPr>
        <w:spacing w:line="264" w:lineRule="auto"/>
        <w:ind w:left="3600" w:right="15"/>
        <w:jc w:val="right"/>
        <w:rPr>
          <w:rFonts w:ascii="Arial" w:hAnsi="Arial" w:cs="Arial"/>
          <w:sz w:val="20"/>
          <w:szCs w:val="20"/>
        </w:rPr>
      </w:pPr>
      <w:r w:rsidRPr="00F63E89">
        <w:rPr>
          <w:rFonts w:ascii="Arial" w:hAnsi="Arial" w:cs="Arial"/>
          <w:sz w:val="20"/>
          <w:szCs w:val="20"/>
        </w:rPr>
        <w:t xml:space="preserve">                             </w:t>
      </w:r>
      <w:proofErr w:type="spellStart"/>
      <w:r w:rsidRPr="00F63E89">
        <w:rPr>
          <w:rFonts w:ascii="Arial" w:hAnsi="Arial" w:cs="Arial"/>
          <w:sz w:val="20"/>
          <w:szCs w:val="20"/>
        </w:rPr>
        <w:t>Tand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tang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pemoho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dan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nama</w:t>
      </w:r>
      <w:proofErr w:type="spellEnd"/>
      <w:r w:rsidRPr="00F63E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63E89">
        <w:rPr>
          <w:rFonts w:ascii="Arial" w:hAnsi="Arial" w:cs="Arial"/>
          <w:sz w:val="20"/>
          <w:szCs w:val="20"/>
        </w:rPr>
        <w:t>terang</w:t>
      </w:r>
      <w:proofErr w:type="spellEnd"/>
    </w:p>
    <w:p w14:paraId="0C5C8B5F" w14:textId="77777777" w:rsidR="008173A0" w:rsidRPr="00F63E89" w:rsidRDefault="008173A0" w:rsidP="008173A0">
      <w:pPr>
        <w:rPr>
          <w:rFonts w:ascii="Arial" w:hAnsi="Arial" w:cs="Arial"/>
          <w:sz w:val="20"/>
          <w:szCs w:val="20"/>
        </w:rPr>
      </w:pPr>
    </w:p>
    <w:tbl>
      <w:tblPr>
        <w:tblW w:w="9374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835"/>
        <w:gridCol w:w="3636"/>
        <w:gridCol w:w="2903"/>
      </w:tblGrid>
      <w:tr w:rsidR="008173A0" w:rsidRPr="00F63E89" w14:paraId="0DC4096D" w14:textId="77777777" w:rsidTr="00A043F7">
        <w:trPr>
          <w:trHeight w:val="474"/>
        </w:trPr>
        <w:tc>
          <w:tcPr>
            <w:tcW w:w="2835" w:type="dxa"/>
          </w:tcPr>
          <w:p w14:paraId="555B7E0C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ersetuju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imp. Unit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3636" w:type="dxa"/>
          </w:tcPr>
          <w:p w14:paraId="31FF7797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Catat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ar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Kepala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Bidang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309B9E8B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ublikas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Jurnal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Ilmiah</w:t>
            </w:r>
            <w:proofErr w:type="spellEnd"/>
          </w:p>
        </w:tc>
        <w:tc>
          <w:tcPr>
            <w:tcW w:w="2903" w:type="dxa"/>
          </w:tcPr>
          <w:p w14:paraId="5D1E074C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ersetuju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Kepala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640ACF6A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Bad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enerbit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an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Publiasi</w:t>
            </w:r>
            <w:proofErr w:type="spellEnd"/>
          </w:p>
        </w:tc>
      </w:tr>
      <w:tr w:rsidR="008173A0" w:rsidRPr="00F63E89" w14:paraId="0370C50C" w14:textId="77777777" w:rsidTr="00A043F7">
        <w:trPr>
          <w:trHeight w:val="1339"/>
        </w:trPr>
        <w:tc>
          <w:tcPr>
            <w:tcW w:w="2835" w:type="dxa"/>
          </w:tcPr>
          <w:p w14:paraId="34AA4E00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6" w:type="dxa"/>
          </w:tcPr>
          <w:p w14:paraId="047F20B5" w14:textId="77777777" w:rsidR="008173A0" w:rsidRPr="00F63E89" w:rsidRDefault="008173A0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</w:p>
          <w:p w14:paraId="1C1676E7" w14:textId="00A56B64" w:rsidR="008173A0" w:rsidRDefault="008173A0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</w:p>
          <w:p w14:paraId="65157999" w14:textId="77777777" w:rsidR="00A043F7" w:rsidRPr="00F63E89" w:rsidRDefault="00A043F7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</w:p>
          <w:p w14:paraId="24DC49C5" w14:textId="77777777" w:rsidR="008173A0" w:rsidRPr="00F63E89" w:rsidRDefault="008173A0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</w:p>
          <w:p w14:paraId="3206D9D7" w14:textId="77777777" w:rsidR="008173A0" w:rsidRPr="00F63E89" w:rsidRDefault="008173A0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Dibiayai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Dana 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Masyarakat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BPP</w:t>
            </w:r>
          </w:p>
          <w:p w14:paraId="4BDFEDB0" w14:textId="77777777" w:rsidR="008173A0" w:rsidRPr="00F63E89" w:rsidRDefault="008173A0" w:rsidP="00C0264A">
            <w:pPr>
              <w:pStyle w:val="TableContents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sebesar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F63E89">
              <w:rPr>
                <w:rFonts w:ascii="Arial" w:hAnsi="Arial" w:cs="Arial"/>
                <w:sz w:val="20"/>
                <w:szCs w:val="20"/>
              </w:rPr>
              <w:t>Rp</w:t>
            </w:r>
            <w:proofErr w:type="spellEnd"/>
            <w:r w:rsidRPr="00F63E89">
              <w:rPr>
                <w:rFonts w:ascii="Arial" w:hAnsi="Arial" w:cs="Arial"/>
                <w:sz w:val="20"/>
                <w:szCs w:val="20"/>
              </w:rPr>
              <w:t xml:space="preserve"> …........................................</w:t>
            </w:r>
          </w:p>
        </w:tc>
        <w:tc>
          <w:tcPr>
            <w:tcW w:w="2903" w:type="dxa"/>
          </w:tcPr>
          <w:p w14:paraId="68AE57F2" w14:textId="77777777" w:rsidR="008173A0" w:rsidRPr="00F63E89" w:rsidRDefault="008173A0" w:rsidP="00C0264A">
            <w:pPr>
              <w:pStyle w:val="TableContents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setujui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Tidak</w:t>
            </w:r>
            <w:proofErr w:type="spellEnd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3E89">
              <w:rPr>
                <w:rFonts w:ascii="Arial" w:hAnsi="Arial" w:cs="Arial"/>
                <w:b/>
                <w:bCs/>
                <w:sz w:val="20"/>
                <w:szCs w:val="20"/>
              </w:rPr>
              <w:t>Disetujui</w:t>
            </w:r>
            <w:proofErr w:type="spellEnd"/>
          </w:p>
        </w:tc>
        <w:bookmarkStart w:id="1" w:name="_GoBack"/>
        <w:bookmarkEnd w:id="1"/>
      </w:tr>
    </w:tbl>
    <w:p w14:paraId="18440094" w14:textId="77777777" w:rsidR="008173A0" w:rsidRDefault="008173A0" w:rsidP="008173A0">
      <w:pPr>
        <w:spacing w:line="360" w:lineRule="auto"/>
        <w:rPr>
          <w:rFonts w:eastAsia="Times New Roman"/>
          <w:vanish/>
          <w:sz w:val="20"/>
          <w:szCs w:val="20"/>
        </w:rPr>
      </w:pPr>
    </w:p>
    <w:sectPr w:rsidR="008173A0" w:rsidSect="00FE3F5E"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1" w15:restartNumberingAfterBreak="0">
    <w:nsid w:val="00000018"/>
    <w:multiLevelType w:val="hybridMultilevel"/>
    <w:tmpl w:val="9B34C406"/>
    <w:lvl w:ilvl="0" w:tplc="000008FD">
      <w:start w:val="3"/>
      <w:numFmt w:val="upperLetter"/>
      <w:lvlText w:val="%1."/>
      <w:lvlJc w:val="left"/>
      <w:pPr>
        <w:ind w:left="720" w:hanging="360"/>
      </w:pPr>
    </w:lvl>
    <w:lvl w:ilvl="1" w:tplc="AD587B70">
      <w:start w:val="1"/>
      <w:numFmt w:val="decimal"/>
      <w:lvlText w:val="%2."/>
      <w:lvlJc w:val="left"/>
      <w:pPr>
        <w:ind w:left="786" w:hanging="360"/>
      </w:pPr>
      <w:rPr>
        <w:color w:val="auto"/>
      </w:rPr>
    </w:lvl>
    <w:lvl w:ilvl="2" w:tplc="000008FF">
      <w:start w:val="1"/>
      <w:numFmt w:val="lowerLetter"/>
      <w:lvlText w:val="%3."/>
      <w:lvlJc w:val="left"/>
      <w:pPr>
        <w:ind w:left="2160" w:hanging="360"/>
      </w:pPr>
    </w:lvl>
    <w:lvl w:ilvl="3" w:tplc="00000900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27"/>
    <w:multiLevelType w:val="hybridMultilevel"/>
    <w:tmpl w:val="00000027"/>
    <w:lvl w:ilvl="0" w:tplc="00000ED9">
      <w:start w:val="5"/>
      <w:numFmt w:val="upperLetter"/>
      <w:lvlText w:val="%1."/>
      <w:lvlJc w:val="left"/>
      <w:pPr>
        <w:ind w:left="720" w:hanging="360"/>
      </w:pPr>
    </w:lvl>
    <w:lvl w:ilvl="1" w:tplc="00000EDA">
      <w:start w:val="1"/>
      <w:numFmt w:val="decimal"/>
      <w:lvlText w:val="%2."/>
      <w:lvlJc w:val="left"/>
      <w:pPr>
        <w:ind w:left="1440" w:hanging="360"/>
      </w:pPr>
    </w:lvl>
    <w:lvl w:ilvl="2" w:tplc="00000EDB">
      <w:start w:val="1"/>
      <w:numFmt w:val="lowerLetter"/>
      <w:lvlText w:val="%3."/>
      <w:lvlJc w:val="left"/>
      <w:pPr>
        <w:ind w:left="2160" w:hanging="360"/>
      </w:pPr>
    </w:lvl>
    <w:lvl w:ilvl="3" w:tplc="00000EDC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585F06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D2F42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F6B0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6" w15:restartNumberingAfterBreak="0">
    <w:nsid w:val="44436F5E"/>
    <w:multiLevelType w:val="hybridMultilevel"/>
    <w:tmpl w:val="06761A0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91776"/>
    <w:multiLevelType w:val="hybridMultilevel"/>
    <w:tmpl w:val="32102008"/>
    <w:lvl w:ilvl="0" w:tplc="71B46250">
      <w:start w:val="5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E16110A"/>
    <w:multiLevelType w:val="hybridMultilevel"/>
    <w:tmpl w:val="C1243A50"/>
    <w:lvl w:ilvl="0" w:tplc="7DE081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505B3"/>
    <w:multiLevelType w:val="hybridMultilevel"/>
    <w:tmpl w:val="701EC190"/>
    <w:lvl w:ilvl="0" w:tplc="4EB4CE1E">
      <w:start w:val="1"/>
      <w:numFmt w:val="decimal"/>
      <w:lvlText w:val="%1."/>
      <w:lvlJc w:val="left"/>
      <w:pPr>
        <w:ind w:left="1064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zAztDQ0NzezNDJU0lEKTi0uzszPAykwrwUAJr6kUywAAAA="/>
  </w:docVars>
  <w:rsids>
    <w:rsidRoot w:val="00A57F78"/>
    <w:rsid w:val="00023974"/>
    <w:rsid w:val="00035CBE"/>
    <w:rsid w:val="00040775"/>
    <w:rsid w:val="000528B8"/>
    <w:rsid w:val="000539D5"/>
    <w:rsid w:val="00066088"/>
    <w:rsid w:val="00076C00"/>
    <w:rsid w:val="00097B74"/>
    <w:rsid w:val="000B3108"/>
    <w:rsid w:val="000E439B"/>
    <w:rsid w:val="000E7A54"/>
    <w:rsid w:val="000F20EF"/>
    <w:rsid w:val="000F7B4A"/>
    <w:rsid w:val="00107670"/>
    <w:rsid w:val="00107BB3"/>
    <w:rsid w:val="00166F6A"/>
    <w:rsid w:val="001A42B1"/>
    <w:rsid w:val="001A70F8"/>
    <w:rsid w:val="001B44BB"/>
    <w:rsid w:val="001C07EC"/>
    <w:rsid w:val="002264D3"/>
    <w:rsid w:val="002339DB"/>
    <w:rsid w:val="00250D14"/>
    <w:rsid w:val="00285FAB"/>
    <w:rsid w:val="0029110A"/>
    <w:rsid w:val="002A6E94"/>
    <w:rsid w:val="002A7FE1"/>
    <w:rsid w:val="002B0AF6"/>
    <w:rsid w:val="002C5303"/>
    <w:rsid w:val="002E5FB4"/>
    <w:rsid w:val="002F3CDA"/>
    <w:rsid w:val="00317C36"/>
    <w:rsid w:val="00342EBC"/>
    <w:rsid w:val="00343A90"/>
    <w:rsid w:val="003679C8"/>
    <w:rsid w:val="00391AC5"/>
    <w:rsid w:val="00394348"/>
    <w:rsid w:val="003A3F82"/>
    <w:rsid w:val="003B6355"/>
    <w:rsid w:val="003F14CB"/>
    <w:rsid w:val="003F64C2"/>
    <w:rsid w:val="00412764"/>
    <w:rsid w:val="00415525"/>
    <w:rsid w:val="004202C3"/>
    <w:rsid w:val="004423B0"/>
    <w:rsid w:val="0049479A"/>
    <w:rsid w:val="004A4685"/>
    <w:rsid w:val="004B4B3F"/>
    <w:rsid w:val="004D4920"/>
    <w:rsid w:val="004E18E2"/>
    <w:rsid w:val="004E43F8"/>
    <w:rsid w:val="004E4944"/>
    <w:rsid w:val="00504438"/>
    <w:rsid w:val="00504E35"/>
    <w:rsid w:val="0057262B"/>
    <w:rsid w:val="00573559"/>
    <w:rsid w:val="005741C8"/>
    <w:rsid w:val="0058245E"/>
    <w:rsid w:val="00593E3A"/>
    <w:rsid w:val="005B213C"/>
    <w:rsid w:val="00632E76"/>
    <w:rsid w:val="00636056"/>
    <w:rsid w:val="00644A58"/>
    <w:rsid w:val="00674047"/>
    <w:rsid w:val="006A42CD"/>
    <w:rsid w:val="006A562C"/>
    <w:rsid w:val="006B0E2A"/>
    <w:rsid w:val="006C6628"/>
    <w:rsid w:val="006F7ACC"/>
    <w:rsid w:val="00700E0E"/>
    <w:rsid w:val="00715665"/>
    <w:rsid w:val="007415AB"/>
    <w:rsid w:val="00752906"/>
    <w:rsid w:val="00771A9A"/>
    <w:rsid w:val="0077453E"/>
    <w:rsid w:val="00777056"/>
    <w:rsid w:val="00786514"/>
    <w:rsid w:val="007A7E21"/>
    <w:rsid w:val="007B2240"/>
    <w:rsid w:val="007C72BF"/>
    <w:rsid w:val="0080613C"/>
    <w:rsid w:val="00811FC0"/>
    <w:rsid w:val="008173A0"/>
    <w:rsid w:val="00820714"/>
    <w:rsid w:val="00837BD2"/>
    <w:rsid w:val="00850643"/>
    <w:rsid w:val="0085290B"/>
    <w:rsid w:val="008B641D"/>
    <w:rsid w:val="008B745B"/>
    <w:rsid w:val="008E37B0"/>
    <w:rsid w:val="00905B6E"/>
    <w:rsid w:val="00927559"/>
    <w:rsid w:val="00927574"/>
    <w:rsid w:val="00933130"/>
    <w:rsid w:val="009A50C3"/>
    <w:rsid w:val="009E37A2"/>
    <w:rsid w:val="009F2E9C"/>
    <w:rsid w:val="00A043F7"/>
    <w:rsid w:val="00A163D0"/>
    <w:rsid w:val="00A21851"/>
    <w:rsid w:val="00A57F78"/>
    <w:rsid w:val="00A71661"/>
    <w:rsid w:val="00AB41DD"/>
    <w:rsid w:val="00AD3EE1"/>
    <w:rsid w:val="00AE6AB6"/>
    <w:rsid w:val="00B024CB"/>
    <w:rsid w:val="00B14568"/>
    <w:rsid w:val="00B32B1F"/>
    <w:rsid w:val="00B37906"/>
    <w:rsid w:val="00B40E3F"/>
    <w:rsid w:val="00B440BE"/>
    <w:rsid w:val="00B56D17"/>
    <w:rsid w:val="00B679EB"/>
    <w:rsid w:val="00B81F93"/>
    <w:rsid w:val="00BB3AE8"/>
    <w:rsid w:val="00BC02A2"/>
    <w:rsid w:val="00C23285"/>
    <w:rsid w:val="00C45ADF"/>
    <w:rsid w:val="00C463BA"/>
    <w:rsid w:val="00C818AA"/>
    <w:rsid w:val="00C9797E"/>
    <w:rsid w:val="00CD3FF5"/>
    <w:rsid w:val="00CE5CF6"/>
    <w:rsid w:val="00CE7A78"/>
    <w:rsid w:val="00D01840"/>
    <w:rsid w:val="00D57BFE"/>
    <w:rsid w:val="00D91D90"/>
    <w:rsid w:val="00DB27EC"/>
    <w:rsid w:val="00DB7F29"/>
    <w:rsid w:val="00E14C1E"/>
    <w:rsid w:val="00E3375D"/>
    <w:rsid w:val="00E3590F"/>
    <w:rsid w:val="00E44EA9"/>
    <w:rsid w:val="00E45B0F"/>
    <w:rsid w:val="00E65DDF"/>
    <w:rsid w:val="00E73E4A"/>
    <w:rsid w:val="00EA4704"/>
    <w:rsid w:val="00EC6894"/>
    <w:rsid w:val="00ED4B76"/>
    <w:rsid w:val="00F63E89"/>
    <w:rsid w:val="00FA7BE8"/>
    <w:rsid w:val="00FB16DC"/>
    <w:rsid w:val="00FD2CDC"/>
    <w:rsid w:val="00FE3F5E"/>
    <w:rsid w:val="00FE7055"/>
    <w:rsid w:val="00FF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4AEC"/>
  <w15:docId w15:val="{325C0AA0-DE18-4C43-80D5-85A1A182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2BF"/>
    <w:pPr>
      <w:ind w:left="720"/>
      <w:contextualSpacing/>
    </w:pPr>
  </w:style>
  <w:style w:type="table" w:styleId="TableGrid">
    <w:name w:val="Table Grid"/>
    <w:basedOn w:val="TableNormal"/>
    <w:uiPriority w:val="39"/>
    <w:rsid w:val="0006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7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B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E"/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rsid w:val="008173A0"/>
    <w:pPr>
      <w:widowControl w:val="0"/>
      <w:suppressAutoHyphens/>
    </w:pPr>
    <w:rPr>
      <w:rFonts w:ascii="Times New Roman" w:eastAsia="MS Mincho" w:hAnsi="Times New Roman" w:cs="Times New Roman"/>
      <w:lang w:bidi="he-IL"/>
    </w:rPr>
  </w:style>
  <w:style w:type="paragraph" w:styleId="Revision">
    <w:name w:val="Revision"/>
    <w:hidden/>
    <w:uiPriority w:val="99"/>
    <w:semiHidden/>
    <w:rsid w:val="006B0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2D64-E096-400A-80B2-E17A373E4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L1</dc:title>
  <dc:creator>BPP UGM</dc:creator>
  <cp:lastModifiedBy>BPP UGM</cp:lastModifiedBy>
  <cp:revision>6</cp:revision>
  <cp:lastPrinted>2018-01-04T07:42:00Z</cp:lastPrinted>
  <dcterms:created xsi:type="dcterms:W3CDTF">2018-01-04T07:41:00Z</dcterms:created>
  <dcterms:modified xsi:type="dcterms:W3CDTF">2018-01-04T09:19:00Z</dcterms:modified>
</cp:coreProperties>
</file>